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EE4DD" w14:textId="77777777" w:rsidR="00D42CEB" w:rsidRPr="008423A6" w:rsidRDefault="009D6018" w:rsidP="009D6018">
      <w:pPr>
        <w:pStyle w:val="Title"/>
        <w:jc w:val="center"/>
      </w:pPr>
      <w:r>
        <w:t>Scientific Computing in Matlab</w:t>
      </w:r>
    </w:p>
    <w:p w14:paraId="08C9C3C9" w14:textId="77777777" w:rsidR="00215EAE" w:rsidRDefault="006A1579" w:rsidP="00215EAE">
      <w:pPr>
        <w:pStyle w:val="Subtitle"/>
        <w:jc w:val="center"/>
      </w:pPr>
      <w:r>
        <w:t>Course Schedule</w:t>
      </w:r>
    </w:p>
    <w:p w14:paraId="728943C9" w14:textId="524FDF61" w:rsidR="00215EAE" w:rsidRPr="008306F8" w:rsidRDefault="00215EAE" w:rsidP="00215EAE">
      <w:pPr>
        <w:pStyle w:val="Subtitle"/>
        <w:jc w:val="center"/>
        <w:rPr>
          <w:lang w:val="de-DE"/>
        </w:rPr>
      </w:pPr>
      <w:r w:rsidRPr="008306F8">
        <w:rPr>
          <w:lang w:val="de-DE"/>
        </w:rPr>
        <w:t>Teacher: Bart Krekelberg (bart@rutgers.edu)</w:t>
      </w:r>
      <w:r w:rsidRPr="008306F8">
        <w:rPr>
          <w:lang w:val="de-DE"/>
        </w:rPr>
        <w:br/>
        <w:t>TA: Kirsten Peterson (</w:t>
      </w:r>
      <w:r w:rsidR="008B758F" w:rsidRPr="008306F8">
        <w:rPr>
          <w:lang w:val="de-DE"/>
        </w:rPr>
        <w:t>klp173@newark.rutgers.edu)</w:t>
      </w:r>
    </w:p>
    <w:p w14:paraId="6E062001" w14:textId="62E1DB1E" w:rsidR="00D17AA6" w:rsidRDefault="00093362" w:rsidP="00934E99">
      <w:pPr>
        <w:pStyle w:val="Subtitle"/>
        <w:jc w:val="center"/>
        <w:rPr>
          <w:b/>
        </w:rPr>
      </w:pPr>
      <w:r>
        <w:t>Spring</w:t>
      </w:r>
      <w:r w:rsidR="002D73E7">
        <w:t>, 202</w:t>
      </w:r>
      <w:r>
        <w:t>3</w:t>
      </w:r>
      <w:r w:rsidR="00654499">
        <w:t xml:space="preserve"> </w:t>
      </w:r>
      <w:r w:rsidR="00934E99">
        <w:t xml:space="preserve">- </w:t>
      </w:r>
      <w:r w:rsidR="004E5C1A" w:rsidRPr="004E5C1A">
        <w:rPr>
          <w:b/>
        </w:rPr>
        <w:t xml:space="preserve">Last update: </w:t>
      </w:r>
      <w:r w:rsidR="004E5C1A" w:rsidRPr="004E5C1A">
        <w:rPr>
          <w:b/>
        </w:rPr>
        <w:fldChar w:fldCharType="begin"/>
      </w:r>
      <w:r w:rsidR="004E5C1A" w:rsidRPr="004E5C1A">
        <w:rPr>
          <w:b/>
        </w:rPr>
        <w:instrText xml:space="preserve"> DATE \@ "dddd, MMMM d, yyyy" </w:instrText>
      </w:r>
      <w:r w:rsidR="004E5C1A" w:rsidRPr="004E5C1A">
        <w:rPr>
          <w:b/>
        </w:rPr>
        <w:fldChar w:fldCharType="separate"/>
      </w:r>
      <w:r w:rsidR="00216867">
        <w:rPr>
          <w:b/>
          <w:noProof/>
        </w:rPr>
        <w:t>Wednesday, December 28, 2022</w:t>
      </w:r>
      <w:r w:rsidR="004E5C1A" w:rsidRPr="004E5C1A">
        <w:rPr>
          <w:b/>
        </w:rPr>
        <w:fldChar w:fldCharType="end"/>
      </w:r>
      <w:r w:rsidR="00654499">
        <w:rPr>
          <w:b/>
        </w:rPr>
        <w:t xml:space="preserve">. </w:t>
      </w:r>
    </w:p>
    <w:p w14:paraId="601896C3" w14:textId="51413658" w:rsidR="006A4320" w:rsidRPr="00AD13C6" w:rsidRDefault="006A4320" w:rsidP="00FA52A7">
      <w:r w:rsidRPr="00AD13C6">
        <w:t xml:space="preserve">All classes are </w:t>
      </w:r>
      <w:r w:rsidR="00864108" w:rsidRPr="00AD13C6">
        <w:t xml:space="preserve">Wednesdays </w:t>
      </w:r>
      <w:r w:rsidRPr="00AD13C6">
        <w:t>from 9 am until 11 am</w:t>
      </w:r>
      <w:r w:rsidR="002D73E7" w:rsidRPr="00AD13C6">
        <w:t xml:space="preserve"> </w:t>
      </w:r>
      <w:r w:rsidR="00616DD7">
        <w:t xml:space="preserve">and are </w:t>
      </w:r>
      <w:r w:rsidR="004B4738">
        <w:t>held in the Aidekman Student Lounge (</w:t>
      </w:r>
      <w:r w:rsidR="004B4738" w:rsidRPr="004C6227">
        <w:rPr>
          <w:b/>
          <w:bCs/>
        </w:rPr>
        <w:t>ASL</w:t>
      </w:r>
      <w:r w:rsidR="004B4738">
        <w:t xml:space="preserve">), or Virtual, using </w:t>
      </w:r>
      <w:r w:rsidR="00216867">
        <w:t xml:space="preserve">Zoom </w:t>
      </w:r>
      <w:r w:rsidR="004B4738">
        <w:t>(</w:t>
      </w:r>
      <w:r w:rsidR="00216867">
        <w:rPr>
          <w:b/>
          <w:bCs/>
        </w:rPr>
        <w:t>ZM</w:t>
      </w:r>
      <w:r w:rsidR="004B4738">
        <w:t>)</w:t>
      </w:r>
      <w:r w:rsidRPr="00AD13C6">
        <w:t>.</w:t>
      </w:r>
      <w:r w:rsidR="00215EAE">
        <w:t xml:space="preserve"> Days on which a CMBN Seminar follows class are marked by a *.</w:t>
      </w:r>
    </w:p>
    <w:p w14:paraId="44F88B8C" w14:textId="6E9F7EC9" w:rsidR="000C48BF" w:rsidRPr="00AD13C6" w:rsidRDefault="00AD13C6" w:rsidP="00FA52A7">
      <w:r>
        <w:t>E</w:t>
      </w:r>
      <w:r w:rsidR="000C48BF" w:rsidRPr="00AD13C6">
        <w:t xml:space="preserve">ach Module </w:t>
      </w:r>
      <w:r w:rsidR="000C48BF" w:rsidRPr="00AD13C6">
        <w:rPr>
          <w:i/>
        </w:rPr>
        <w:t>ends</w:t>
      </w:r>
      <w:r w:rsidR="000C48BF" w:rsidRPr="00AD13C6">
        <w:t xml:space="preserve"> with the class; you work on </w:t>
      </w:r>
      <w:r w:rsidR="00AC0ED8">
        <w:t xml:space="preserve">each </w:t>
      </w:r>
      <w:r w:rsidR="000C48BF" w:rsidRPr="00AD13C6">
        <w:t xml:space="preserve">Module </w:t>
      </w:r>
      <w:r w:rsidR="000C48BF" w:rsidRPr="00AC0ED8">
        <w:rPr>
          <w:b/>
          <w:bCs/>
          <w:i/>
          <w:iCs/>
        </w:rPr>
        <w:t>before</w:t>
      </w:r>
      <w:r w:rsidR="000C48BF" w:rsidRPr="00AD13C6">
        <w:t xml:space="preserve"> the class date, so that you can ask questions and finalize assignments during class</w:t>
      </w:r>
      <w:r w:rsidR="00934E99">
        <w:t xml:space="preserve"> (See Syllabus)</w:t>
      </w:r>
      <w:r w:rsidR="000C48BF" w:rsidRPr="00AD13C6">
        <w:t>.</w:t>
      </w:r>
    </w:p>
    <w:p w14:paraId="5467DB93" w14:textId="0D708BE9" w:rsidR="00A468AF" w:rsidRPr="00AD13C6" w:rsidRDefault="008A29CC" w:rsidP="00FA52A7">
      <w:r>
        <w:t>T</w:t>
      </w:r>
      <w:r w:rsidR="00A468AF">
        <w:t xml:space="preserve">here </w:t>
      </w:r>
      <w:r w:rsidR="00116680">
        <w:t xml:space="preserve">are </w:t>
      </w:r>
      <w:r w:rsidR="00A468AF">
        <w:t>open slot</w:t>
      </w:r>
      <w:r w:rsidR="00116680">
        <w:t>s</w:t>
      </w:r>
      <w:r w:rsidR="00A468AF">
        <w:t xml:space="preserve"> at the end. If we progress rapidly through the course, we will add materials (suggestions for programming or data analysis techniques to cover are welcome!), but otherwise we will adjust the schedule to </w:t>
      </w:r>
      <w:r w:rsidR="009C6449">
        <w:t xml:space="preserve">split one topic across two weeks, </w:t>
      </w:r>
      <w:r w:rsidR="0081675E">
        <w:t>or to</w:t>
      </w:r>
      <w:r w:rsidR="009C6449">
        <w:t xml:space="preserve"> </w:t>
      </w:r>
      <w:r w:rsidR="00A468AF">
        <w:t xml:space="preserve">give </w:t>
      </w:r>
      <w:r w:rsidR="00234A03">
        <w:t>you</w:t>
      </w:r>
      <w:r w:rsidR="00A468AF">
        <w:t xml:space="preserve"> more time to work on assignments </w:t>
      </w:r>
      <w:r w:rsidR="007F5E1B">
        <w:t xml:space="preserve">and </w:t>
      </w:r>
      <w:r w:rsidR="00234A03">
        <w:t xml:space="preserve">your </w:t>
      </w:r>
      <w:r w:rsidR="00A468AF">
        <w:t>project.</w:t>
      </w:r>
      <w:r w:rsidR="007E57AC">
        <w:t xml:space="preserve"> In other words, these dates are tentative</w:t>
      </w:r>
      <w:r w:rsidR="008F3E1C">
        <w:t xml:space="preserve">. Check the GitHub Discussion Forum for the </w:t>
      </w:r>
      <w:r w:rsidR="007E57AC">
        <w:t>current</w:t>
      </w:r>
      <w:r w:rsidR="008F3E1C">
        <w:t>ly active</w:t>
      </w:r>
      <w:r w:rsidR="007E57AC">
        <w:t xml:space="preserve"> Module</w:t>
      </w:r>
      <w:r w:rsidR="003F78E0">
        <w:t>(s)</w:t>
      </w:r>
      <w:r w:rsidR="008F3E1C">
        <w:t>.</w:t>
      </w:r>
      <w:r w:rsidR="007E57AC">
        <w:t xml:space="preserve"> </w:t>
      </w:r>
    </w:p>
    <w:tbl>
      <w:tblPr>
        <w:tblStyle w:val="TableGrid"/>
        <w:tblW w:w="0" w:type="auto"/>
        <w:jc w:val="center"/>
        <w:tblLook w:val="04A0" w:firstRow="1" w:lastRow="0" w:firstColumn="1" w:lastColumn="0" w:noHBand="0" w:noVBand="1"/>
      </w:tblPr>
      <w:tblGrid>
        <w:gridCol w:w="6442"/>
        <w:gridCol w:w="933"/>
        <w:gridCol w:w="834"/>
        <w:gridCol w:w="834"/>
      </w:tblGrid>
      <w:tr w:rsidR="008A3861" w:rsidRPr="009D6018" w14:paraId="6CFEE4E6" w14:textId="1BA31D3D" w:rsidTr="004C6227">
        <w:trPr>
          <w:jc w:val="center"/>
        </w:trPr>
        <w:tc>
          <w:tcPr>
            <w:tcW w:w="6442" w:type="dxa"/>
            <w:vAlign w:val="center"/>
          </w:tcPr>
          <w:p w14:paraId="6CFEE4E3" w14:textId="5BB47101" w:rsidR="008A3861" w:rsidRPr="009D6018" w:rsidRDefault="008A3861" w:rsidP="009D6018">
            <w:pPr>
              <w:rPr>
                <w:b/>
              </w:rPr>
            </w:pPr>
            <w:r>
              <w:rPr>
                <w:b/>
              </w:rPr>
              <w:t>Topics</w:t>
            </w:r>
          </w:p>
        </w:tc>
        <w:tc>
          <w:tcPr>
            <w:tcW w:w="933" w:type="dxa"/>
            <w:vAlign w:val="center"/>
          </w:tcPr>
          <w:p w14:paraId="6CFEE4E4" w14:textId="77777777" w:rsidR="008A3861" w:rsidRPr="009D6018" w:rsidRDefault="008A3861" w:rsidP="009D6018">
            <w:pPr>
              <w:rPr>
                <w:b/>
              </w:rPr>
            </w:pPr>
            <w:r w:rsidRPr="009D6018">
              <w:rPr>
                <w:b/>
              </w:rPr>
              <w:t>Module</w:t>
            </w:r>
          </w:p>
        </w:tc>
        <w:tc>
          <w:tcPr>
            <w:tcW w:w="834" w:type="dxa"/>
            <w:vAlign w:val="center"/>
          </w:tcPr>
          <w:p w14:paraId="6CFEE4E5" w14:textId="75B3A576" w:rsidR="008A3861" w:rsidRPr="009D6018" w:rsidRDefault="008A3861" w:rsidP="009D6018">
            <w:pPr>
              <w:rPr>
                <w:b/>
              </w:rPr>
            </w:pPr>
            <w:r w:rsidRPr="009D6018">
              <w:rPr>
                <w:b/>
              </w:rPr>
              <w:t>Date</w:t>
            </w:r>
          </w:p>
        </w:tc>
        <w:tc>
          <w:tcPr>
            <w:tcW w:w="834" w:type="dxa"/>
            <w:vAlign w:val="center"/>
          </w:tcPr>
          <w:p w14:paraId="5BA56069" w14:textId="6307D77B" w:rsidR="008A3861" w:rsidRPr="009D6018" w:rsidRDefault="008A3861" w:rsidP="004B4738">
            <w:pPr>
              <w:jc w:val="center"/>
              <w:rPr>
                <w:b/>
              </w:rPr>
            </w:pPr>
            <w:r>
              <w:rPr>
                <w:b/>
              </w:rPr>
              <w:t>Where</w:t>
            </w:r>
          </w:p>
        </w:tc>
      </w:tr>
      <w:tr w:rsidR="008A3861" w:rsidRPr="009D6018" w14:paraId="02163EDE" w14:textId="3131CDA3" w:rsidTr="004C6227">
        <w:trPr>
          <w:jc w:val="center"/>
        </w:trPr>
        <w:tc>
          <w:tcPr>
            <w:tcW w:w="6442" w:type="dxa"/>
            <w:shd w:val="clear" w:color="auto" w:fill="FFFFFF" w:themeFill="background1"/>
            <w:vAlign w:val="center"/>
          </w:tcPr>
          <w:p w14:paraId="09CD5CDF" w14:textId="52F2FF40" w:rsidR="008A3861" w:rsidRDefault="008A3861" w:rsidP="009D6018">
            <w:pPr>
              <w:rPr>
                <w:b/>
              </w:rPr>
            </w:pPr>
            <w:r>
              <w:rPr>
                <w:b/>
              </w:rPr>
              <w:t>Getting Organized</w:t>
            </w:r>
          </w:p>
          <w:p w14:paraId="74C2FB8B" w14:textId="26C0C90A" w:rsidR="008A3861" w:rsidRPr="000C48BF" w:rsidRDefault="008A3861" w:rsidP="000C48BF">
            <w:pPr>
              <w:rPr>
                <w:i/>
              </w:rPr>
            </w:pPr>
            <w:r w:rsidRPr="000C48BF">
              <w:rPr>
                <w:i/>
                <w:sz w:val="18"/>
              </w:rPr>
              <w:t xml:space="preserve">Search path, Folders, Namespaces, </w:t>
            </w:r>
            <w:r>
              <w:rPr>
                <w:i/>
                <w:sz w:val="18"/>
              </w:rPr>
              <w:t>Version Control</w:t>
            </w:r>
          </w:p>
        </w:tc>
        <w:tc>
          <w:tcPr>
            <w:tcW w:w="933" w:type="dxa"/>
            <w:shd w:val="clear" w:color="auto" w:fill="FFFFFF" w:themeFill="background1"/>
            <w:vAlign w:val="center"/>
          </w:tcPr>
          <w:p w14:paraId="7739014C" w14:textId="613F71CA" w:rsidR="008A3861" w:rsidRPr="000C48BF" w:rsidRDefault="008A3861" w:rsidP="009D6018">
            <w:r w:rsidRPr="000C48BF">
              <w:t>1</w:t>
            </w:r>
          </w:p>
        </w:tc>
        <w:tc>
          <w:tcPr>
            <w:tcW w:w="834" w:type="dxa"/>
            <w:shd w:val="clear" w:color="auto" w:fill="FFFFFF" w:themeFill="background1"/>
            <w:vAlign w:val="center"/>
          </w:tcPr>
          <w:p w14:paraId="60F3BFE9" w14:textId="1B59B2AA" w:rsidR="008A3861" w:rsidRPr="001E6698" w:rsidRDefault="00622FA2" w:rsidP="009D6018">
            <w:r>
              <w:t>1</w:t>
            </w:r>
            <w:r w:rsidR="008A3861" w:rsidRPr="001E6698">
              <w:t>/1</w:t>
            </w:r>
            <w:r w:rsidR="00616DD7">
              <w:t>8</w:t>
            </w:r>
            <w:r w:rsidR="00944852">
              <w:t>*</w:t>
            </w:r>
          </w:p>
        </w:tc>
        <w:tc>
          <w:tcPr>
            <w:tcW w:w="834" w:type="dxa"/>
            <w:shd w:val="clear" w:color="auto" w:fill="FFFFFF" w:themeFill="background1"/>
            <w:vAlign w:val="center"/>
          </w:tcPr>
          <w:p w14:paraId="5EAAC162" w14:textId="2B3516DE" w:rsidR="008A3861" w:rsidRPr="001E6698" w:rsidRDefault="00216867" w:rsidP="004B4738">
            <w:pPr>
              <w:jc w:val="center"/>
            </w:pPr>
            <w:r>
              <w:t>ZM</w:t>
            </w:r>
          </w:p>
        </w:tc>
      </w:tr>
      <w:tr w:rsidR="008A3861" w:rsidRPr="009D6018" w14:paraId="7C1F3C21" w14:textId="3F3415F2" w:rsidTr="004C6227">
        <w:trPr>
          <w:trHeight w:val="422"/>
          <w:jc w:val="center"/>
        </w:trPr>
        <w:tc>
          <w:tcPr>
            <w:tcW w:w="6442" w:type="dxa"/>
            <w:shd w:val="clear" w:color="auto" w:fill="auto"/>
            <w:vAlign w:val="center"/>
          </w:tcPr>
          <w:p w14:paraId="6F25BFFD" w14:textId="0E63CF88" w:rsidR="008A3861" w:rsidRDefault="008A3861" w:rsidP="009D6018">
            <w:pPr>
              <w:rPr>
                <w:b/>
              </w:rPr>
            </w:pPr>
            <w:r>
              <w:rPr>
                <w:b/>
              </w:rPr>
              <w:t>Structured Programming</w:t>
            </w:r>
          </w:p>
          <w:p w14:paraId="15B50174" w14:textId="2D1800C5" w:rsidR="008A3861" w:rsidRPr="000C48BF" w:rsidRDefault="008A3861" w:rsidP="009D6018">
            <w:pPr>
              <w:rPr>
                <w:i/>
              </w:rPr>
            </w:pPr>
            <w:r w:rsidRPr="000C48BF">
              <w:rPr>
                <w:i/>
                <w:sz w:val="18"/>
              </w:rPr>
              <w:t>Style, Cell-Mode, Documen</w:t>
            </w:r>
            <w:r w:rsidRPr="00AD13C6">
              <w:rPr>
                <w:i/>
                <w:sz w:val="18"/>
                <w:szCs w:val="18"/>
              </w:rPr>
              <w:t xml:space="preserve">tation, Modularity, Flexible Functions, </w:t>
            </w:r>
            <w:r w:rsidRPr="00AD13C6">
              <w:rPr>
                <w:rFonts w:ascii="Calibri" w:hAnsi="Calibri" w:cs="Calibri"/>
                <w:i/>
                <w:color w:val="000000"/>
                <w:sz w:val="18"/>
                <w:szCs w:val="18"/>
                <w:shd w:val="clear" w:color="auto" w:fill="FFFFFF"/>
              </w:rPr>
              <w:t>Debugging, Lint, Profiling</w:t>
            </w:r>
            <w:r w:rsidRPr="00AD13C6">
              <w:rPr>
                <w:rFonts w:ascii="Calibri" w:hAnsi="Calibri" w:cs="Calibri"/>
                <w:i/>
                <w:sz w:val="18"/>
                <w:szCs w:val="18"/>
                <w:shd w:val="clear" w:color="auto" w:fill="FFFFFF"/>
              </w:rPr>
              <w:t>, Publish, MLX</w:t>
            </w:r>
          </w:p>
        </w:tc>
        <w:tc>
          <w:tcPr>
            <w:tcW w:w="933" w:type="dxa"/>
            <w:shd w:val="clear" w:color="auto" w:fill="auto"/>
            <w:vAlign w:val="center"/>
          </w:tcPr>
          <w:p w14:paraId="5C0573E4" w14:textId="43BCCCA9" w:rsidR="008A3861" w:rsidRPr="00C67FD6" w:rsidRDefault="008A3861" w:rsidP="009D6018">
            <w:r>
              <w:t>2</w:t>
            </w:r>
          </w:p>
        </w:tc>
        <w:tc>
          <w:tcPr>
            <w:tcW w:w="834" w:type="dxa"/>
            <w:shd w:val="clear" w:color="auto" w:fill="auto"/>
            <w:vAlign w:val="center"/>
          </w:tcPr>
          <w:p w14:paraId="583BC6DF" w14:textId="673C46B6" w:rsidR="008A3861" w:rsidRPr="00D17AA6" w:rsidRDefault="00616DD7" w:rsidP="009973BB">
            <w:r>
              <w:t>1/25</w:t>
            </w:r>
          </w:p>
        </w:tc>
        <w:tc>
          <w:tcPr>
            <w:tcW w:w="834" w:type="dxa"/>
            <w:vAlign w:val="center"/>
          </w:tcPr>
          <w:p w14:paraId="4C3ABF0D" w14:textId="5C1C70B5" w:rsidR="008A3861" w:rsidRDefault="004C6227" w:rsidP="004B4738">
            <w:pPr>
              <w:jc w:val="center"/>
            </w:pPr>
            <w:r>
              <w:t>ASL</w:t>
            </w:r>
          </w:p>
        </w:tc>
      </w:tr>
      <w:tr w:rsidR="008A3861" w:rsidRPr="009D6018" w14:paraId="6CFEE4EF" w14:textId="0A9DFE2F" w:rsidTr="004C6227">
        <w:trPr>
          <w:trHeight w:val="576"/>
          <w:jc w:val="center"/>
        </w:trPr>
        <w:tc>
          <w:tcPr>
            <w:tcW w:w="6442" w:type="dxa"/>
            <w:vAlign w:val="center"/>
          </w:tcPr>
          <w:p w14:paraId="0E3982D5" w14:textId="7894BE9D" w:rsidR="008A3861" w:rsidRDefault="008A3861" w:rsidP="00643ADC">
            <w:pPr>
              <w:rPr>
                <w:b/>
              </w:rPr>
            </w:pPr>
            <w:r>
              <w:rPr>
                <w:b/>
              </w:rPr>
              <w:t>Data representation</w:t>
            </w:r>
          </w:p>
          <w:p w14:paraId="6CFEE4EA" w14:textId="4929EFAC" w:rsidR="008A3861" w:rsidRPr="00AD13C6" w:rsidRDefault="008A3861" w:rsidP="00AD13C6">
            <w:pPr>
              <w:rPr>
                <w:i/>
                <w:sz w:val="18"/>
                <w:szCs w:val="18"/>
              </w:rPr>
            </w:pPr>
            <w:r w:rsidRPr="00AD13C6">
              <w:rPr>
                <w:i/>
                <w:sz w:val="18"/>
                <w:szCs w:val="18"/>
              </w:rPr>
              <w:t>Matrices, Cell Arrays,</w:t>
            </w:r>
            <w:r>
              <w:rPr>
                <w:i/>
                <w:sz w:val="18"/>
                <w:szCs w:val="18"/>
              </w:rPr>
              <w:t xml:space="preserve"> </w:t>
            </w:r>
            <w:r w:rsidRPr="00AD13C6">
              <w:rPr>
                <w:i/>
                <w:sz w:val="18"/>
                <w:szCs w:val="18"/>
              </w:rPr>
              <w:t>Structures,</w:t>
            </w:r>
            <w:r>
              <w:rPr>
                <w:i/>
                <w:sz w:val="18"/>
                <w:szCs w:val="18"/>
              </w:rPr>
              <w:t xml:space="preserve"> </w:t>
            </w:r>
            <w:r w:rsidRPr="00AD13C6">
              <w:rPr>
                <w:i/>
                <w:sz w:val="18"/>
                <w:szCs w:val="18"/>
              </w:rPr>
              <w:t>Tables</w:t>
            </w:r>
          </w:p>
        </w:tc>
        <w:tc>
          <w:tcPr>
            <w:tcW w:w="933" w:type="dxa"/>
            <w:vAlign w:val="center"/>
          </w:tcPr>
          <w:p w14:paraId="6CFEE4EB" w14:textId="67BF7CDF" w:rsidR="008A3861" w:rsidRPr="009D6018" w:rsidRDefault="008A3861" w:rsidP="008336EF">
            <w:r>
              <w:t>3</w:t>
            </w:r>
          </w:p>
        </w:tc>
        <w:tc>
          <w:tcPr>
            <w:tcW w:w="834" w:type="dxa"/>
            <w:vAlign w:val="center"/>
          </w:tcPr>
          <w:p w14:paraId="6CFEE4EE" w14:textId="279A01E7" w:rsidR="008A3861" w:rsidRPr="009D6018" w:rsidRDefault="000B0F9F" w:rsidP="008336EF">
            <w:r>
              <w:t>2/1</w:t>
            </w:r>
          </w:p>
        </w:tc>
        <w:tc>
          <w:tcPr>
            <w:tcW w:w="834" w:type="dxa"/>
            <w:vAlign w:val="center"/>
          </w:tcPr>
          <w:p w14:paraId="6A2D0EBD" w14:textId="56EB2B00" w:rsidR="008A3861" w:rsidRDefault="00216867" w:rsidP="004B4738">
            <w:pPr>
              <w:jc w:val="center"/>
            </w:pPr>
            <w:r>
              <w:t>ZM</w:t>
            </w:r>
          </w:p>
        </w:tc>
      </w:tr>
      <w:tr w:rsidR="008A3861" w:rsidRPr="009D6018" w14:paraId="6CFEE4F4" w14:textId="315E15EE" w:rsidTr="004C6227">
        <w:trPr>
          <w:trHeight w:val="576"/>
          <w:jc w:val="center"/>
        </w:trPr>
        <w:tc>
          <w:tcPr>
            <w:tcW w:w="6442" w:type="dxa"/>
            <w:vAlign w:val="center"/>
          </w:tcPr>
          <w:p w14:paraId="6B83515B" w14:textId="394B02BD" w:rsidR="008A3861" w:rsidRDefault="008A3861" w:rsidP="008336EF">
            <w:pPr>
              <w:rPr>
                <w:b/>
              </w:rPr>
            </w:pPr>
            <w:r>
              <w:rPr>
                <w:b/>
              </w:rPr>
              <w:t>Publication Quality Graphics</w:t>
            </w:r>
          </w:p>
          <w:p w14:paraId="6CFEE4F1" w14:textId="531870EB" w:rsidR="008A3861" w:rsidRPr="00AD13C6" w:rsidRDefault="008A3861" w:rsidP="0006108D">
            <w:pPr>
              <w:rPr>
                <w:i/>
                <w:sz w:val="18"/>
              </w:rPr>
            </w:pPr>
            <w:r>
              <w:rPr>
                <w:i/>
                <w:sz w:val="18"/>
              </w:rPr>
              <w:t>Figures, axes, labels, annotation, sizing, scaling, h</w:t>
            </w:r>
            <w:r w:rsidRPr="00AD13C6">
              <w:rPr>
                <w:i/>
                <w:sz w:val="18"/>
              </w:rPr>
              <w:t xml:space="preserve">andle graphics, </w:t>
            </w:r>
            <w:r>
              <w:rPr>
                <w:i/>
                <w:sz w:val="18"/>
              </w:rPr>
              <w:t>images, exporting for publication, importing published figure.</w:t>
            </w:r>
          </w:p>
        </w:tc>
        <w:tc>
          <w:tcPr>
            <w:tcW w:w="933" w:type="dxa"/>
            <w:vAlign w:val="center"/>
          </w:tcPr>
          <w:p w14:paraId="6CFEE4F2" w14:textId="60F48DB2" w:rsidR="008A3861" w:rsidRPr="009D6018" w:rsidRDefault="008A3861" w:rsidP="008336EF">
            <w:r>
              <w:t>4</w:t>
            </w:r>
          </w:p>
        </w:tc>
        <w:tc>
          <w:tcPr>
            <w:tcW w:w="834" w:type="dxa"/>
            <w:vAlign w:val="center"/>
          </w:tcPr>
          <w:p w14:paraId="6CFEE4F3" w14:textId="55299E6E" w:rsidR="008A3861" w:rsidRPr="009D6018" w:rsidRDefault="00D90C1C" w:rsidP="008336EF">
            <w:pPr>
              <w:rPr>
                <w:bCs/>
              </w:rPr>
            </w:pPr>
            <w:r>
              <w:rPr>
                <w:bCs/>
              </w:rPr>
              <w:t>2/8</w:t>
            </w:r>
          </w:p>
        </w:tc>
        <w:tc>
          <w:tcPr>
            <w:tcW w:w="834" w:type="dxa"/>
            <w:vAlign w:val="center"/>
          </w:tcPr>
          <w:p w14:paraId="017C2B00" w14:textId="4C0C83C6" w:rsidR="008A3861" w:rsidRDefault="00216867" w:rsidP="004B4738">
            <w:pPr>
              <w:jc w:val="center"/>
              <w:rPr>
                <w:bCs/>
              </w:rPr>
            </w:pPr>
            <w:r>
              <w:rPr>
                <w:bCs/>
              </w:rPr>
              <w:t>ZM</w:t>
            </w:r>
          </w:p>
        </w:tc>
      </w:tr>
      <w:tr w:rsidR="008A3861" w:rsidRPr="009D6018" w14:paraId="6CFEE4F9" w14:textId="2FDCF904" w:rsidTr="004C6227">
        <w:trPr>
          <w:trHeight w:val="576"/>
          <w:jc w:val="center"/>
        </w:trPr>
        <w:tc>
          <w:tcPr>
            <w:tcW w:w="6442" w:type="dxa"/>
            <w:vAlign w:val="center"/>
          </w:tcPr>
          <w:p w14:paraId="78EDCF65" w14:textId="7598FBAD" w:rsidR="008A3861" w:rsidRDefault="008A3861" w:rsidP="00643ADC">
            <w:pPr>
              <w:rPr>
                <w:b/>
              </w:rPr>
            </w:pPr>
            <w:r>
              <w:rPr>
                <w:b/>
              </w:rPr>
              <w:t>Import and Exporting Data</w:t>
            </w:r>
          </w:p>
          <w:p w14:paraId="6CFEE4F6" w14:textId="61ED7502" w:rsidR="008A3861" w:rsidRPr="0006108D" w:rsidRDefault="008A3861" w:rsidP="0006108D">
            <w:pPr>
              <w:rPr>
                <w:i/>
              </w:rPr>
            </w:pPr>
            <w:r w:rsidRPr="0006108D">
              <w:rPr>
                <w:i/>
                <w:sz w:val="18"/>
              </w:rPr>
              <w:t>Reading and writing text and binary data, common data formats.</w:t>
            </w:r>
          </w:p>
        </w:tc>
        <w:tc>
          <w:tcPr>
            <w:tcW w:w="933" w:type="dxa"/>
            <w:vAlign w:val="center"/>
          </w:tcPr>
          <w:p w14:paraId="6CFEE4F7" w14:textId="58E8CB53" w:rsidR="008A3861" w:rsidRPr="009D6018" w:rsidRDefault="008A3861" w:rsidP="008336EF">
            <w:r>
              <w:t>5</w:t>
            </w:r>
          </w:p>
        </w:tc>
        <w:tc>
          <w:tcPr>
            <w:tcW w:w="834" w:type="dxa"/>
            <w:vAlign w:val="center"/>
          </w:tcPr>
          <w:p w14:paraId="6CFEE4F8" w14:textId="5B27F56E" w:rsidR="008A3861" w:rsidRPr="00481085" w:rsidRDefault="008B4584" w:rsidP="008336EF">
            <w:pPr>
              <w:rPr>
                <w:bCs/>
              </w:rPr>
            </w:pPr>
            <w:r>
              <w:rPr>
                <w:bCs/>
              </w:rPr>
              <w:t>2/15</w:t>
            </w:r>
            <w:r w:rsidR="00944852">
              <w:rPr>
                <w:bCs/>
              </w:rPr>
              <w:t>*</w:t>
            </w:r>
          </w:p>
        </w:tc>
        <w:tc>
          <w:tcPr>
            <w:tcW w:w="834" w:type="dxa"/>
            <w:vAlign w:val="center"/>
          </w:tcPr>
          <w:p w14:paraId="4B49E9B7" w14:textId="79463ED7" w:rsidR="008A3861" w:rsidRDefault="00216867" w:rsidP="004B4738">
            <w:pPr>
              <w:jc w:val="center"/>
              <w:rPr>
                <w:bCs/>
              </w:rPr>
            </w:pPr>
            <w:r>
              <w:rPr>
                <w:bCs/>
              </w:rPr>
              <w:t>ZM</w:t>
            </w:r>
          </w:p>
        </w:tc>
      </w:tr>
      <w:tr w:rsidR="008A3861" w:rsidRPr="009D6018" w14:paraId="6CFEE4FF" w14:textId="449450EB" w:rsidTr="004C6227">
        <w:trPr>
          <w:trHeight w:val="576"/>
          <w:jc w:val="center"/>
        </w:trPr>
        <w:tc>
          <w:tcPr>
            <w:tcW w:w="6442" w:type="dxa"/>
            <w:vAlign w:val="center"/>
          </w:tcPr>
          <w:p w14:paraId="3C468954" w14:textId="11E0A21E" w:rsidR="008A3861" w:rsidRPr="00FD6721" w:rsidRDefault="008A3861" w:rsidP="00643ADC">
            <w:pPr>
              <w:rPr>
                <w:b/>
              </w:rPr>
            </w:pPr>
            <w:r w:rsidRPr="00FD6721">
              <w:rPr>
                <w:b/>
              </w:rPr>
              <w:t xml:space="preserve">Parametric </w:t>
            </w:r>
            <w:r>
              <w:rPr>
                <w:b/>
              </w:rPr>
              <w:t>Statistical Analysis - I</w:t>
            </w:r>
          </w:p>
          <w:p w14:paraId="6CFEE4FC" w14:textId="1B9A36ED" w:rsidR="008A3861" w:rsidRPr="00304FA4" w:rsidRDefault="008A3861" w:rsidP="00452965">
            <w:pPr>
              <w:rPr>
                <w:i/>
                <w:sz w:val="18"/>
              </w:rPr>
            </w:pPr>
            <w:r>
              <w:rPr>
                <w:i/>
                <w:sz w:val="18"/>
              </w:rPr>
              <w:t xml:space="preserve">T-Test, ANOVA, </w:t>
            </w:r>
            <w:r w:rsidRPr="00FD6721">
              <w:rPr>
                <w:i/>
                <w:sz w:val="18"/>
              </w:rPr>
              <w:t xml:space="preserve">Linear </w:t>
            </w:r>
            <w:r>
              <w:rPr>
                <w:i/>
                <w:sz w:val="18"/>
              </w:rPr>
              <w:t>m</w:t>
            </w:r>
            <w:r w:rsidRPr="00FD6721">
              <w:rPr>
                <w:i/>
                <w:sz w:val="18"/>
              </w:rPr>
              <w:t xml:space="preserve">ixed </w:t>
            </w:r>
            <w:r>
              <w:rPr>
                <w:i/>
                <w:sz w:val="18"/>
              </w:rPr>
              <w:t>m</w:t>
            </w:r>
            <w:r w:rsidRPr="00FD6721">
              <w:rPr>
                <w:i/>
                <w:sz w:val="18"/>
              </w:rPr>
              <w:t>odels</w:t>
            </w:r>
            <w:r>
              <w:rPr>
                <w:i/>
                <w:sz w:val="18"/>
              </w:rPr>
              <w:t>, f</w:t>
            </w:r>
            <w:r w:rsidRPr="00FD6721">
              <w:rPr>
                <w:i/>
                <w:sz w:val="18"/>
              </w:rPr>
              <w:t>ixed and random effects</w:t>
            </w:r>
            <w:r>
              <w:rPr>
                <w:i/>
                <w:sz w:val="18"/>
              </w:rPr>
              <w:t>.</w:t>
            </w:r>
          </w:p>
        </w:tc>
        <w:tc>
          <w:tcPr>
            <w:tcW w:w="933" w:type="dxa"/>
            <w:vAlign w:val="center"/>
          </w:tcPr>
          <w:p w14:paraId="6CFEE4FD" w14:textId="607FAF1F" w:rsidR="008A3861" w:rsidRDefault="008A3861" w:rsidP="008336EF">
            <w:r>
              <w:t>6</w:t>
            </w:r>
          </w:p>
        </w:tc>
        <w:tc>
          <w:tcPr>
            <w:tcW w:w="834" w:type="dxa"/>
            <w:vAlign w:val="center"/>
          </w:tcPr>
          <w:p w14:paraId="6CFEE4FE" w14:textId="7734570D" w:rsidR="008A3861" w:rsidRPr="00CF5CFB" w:rsidRDefault="008B4584" w:rsidP="008336EF">
            <w:pPr>
              <w:rPr>
                <w:bCs/>
              </w:rPr>
            </w:pPr>
            <w:r>
              <w:rPr>
                <w:bCs/>
              </w:rPr>
              <w:t>2/22</w:t>
            </w:r>
          </w:p>
        </w:tc>
        <w:tc>
          <w:tcPr>
            <w:tcW w:w="834" w:type="dxa"/>
            <w:vAlign w:val="center"/>
          </w:tcPr>
          <w:p w14:paraId="08F11D05" w14:textId="5272F854" w:rsidR="008A3861" w:rsidRDefault="004A72D0" w:rsidP="004B4738">
            <w:pPr>
              <w:jc w:val="center"/>
              <w:rPr>
                <w:bCs/>
              </w:rPr>
            </w:pPr>
            <w:r>
              <w:rPr>
                <w:bCs/>
              </w:rPr>
              <w:t>ASL</w:t>
            </w:r>
          </w:p>
        </w:tc>
      </w:tr>
      <w:tr w:rsidR="008A3861" w:rsidRPr="009D6018" w14:paraId="00E9968A" w14:textId="13A5864E" w:rsidTr="004C6227">
        <w:trPr>
          <w:trHeight w:val="576"/>
          <w:jc w:val="center"/>
        </w:trPr>
        <w:tc>
          <w:tcPr>
            <w:tcW w:w="6442" w:type="dxa"/>
            <w:vAlign w:val="center"/>
          </w:tcPr>
          <w:p w14:paraId="4F0C1DFD" w14:textId="4320EBFF" w:rsidR="008A3861" w:rsidRPr="00FD6721" w:rsidRDefault="008A3861" w:rsidP="00452965">
            <w:pPr>
              <w:rPr>
                <w:b/>
              </w:rPr>
            </w:pPr>
            <w:r w:rsidRPr="00FD6721">
              <w:rPr>
                <w:b/>
              </w:rPr>
              <w:t xml:space="preserve">Parametric </w:t>
            </w:r>
            <w:r>
              <w:rPr>
                <w:b/>
              </w:rPr>
              <w:t>Statistical Analysis - II</w:t>
            </w:r>
          </w:p>
          <w:p w14:paraId="4EFC3353" w14:textId="35903EF4" w:rsidR="008A3861" w:rsidRPr="00452965" w:rsidRDefault="008A3861" w:rsidP="00643ADC">
            <w:pPr>
              <w:rPr>
                <w:b/>
                <w:i/>
              </w:rPr>
            </w:pPr>
            <w:r w:rsidRPr="00452965">
              <w:rPr>
                <w:i/>
              </w:rPr>
              <w:t xml:space="preserve">Generalized linear mixed models, </w:t>
            </w:r>
            <w:proofErr w:type="spellStart"/>
            <w:r w:rsidRPr="00452965">
              <w:rPr>
                <w:i/>
              </w:rPr>
              <w:t>ranki</w:t>
            </w:r>
            <w:r>
              <w:rPr>
                <w:i/>
              </w:rPr>
              <w:t>t</w:t>
            </w:r>
            <w:proofErr w:type="spellEnd"/>
          </w:p>
        </w:tc>
        <w:tc>
          <w:tcPr>
            <w:tcW w:w="933" w:type="dxa"/>
            <w:vAlign w:val="center"/>
          </w:tcPr>
          <w:p w14:paraId="3C49CCB9" w14:textId="2F059208" w:rsidR="008A3861" w:rsidRDefault="008A3861" w:rsidP="008336EF">
            <w:r>
              <w:t>7</w:t>
            </w:r>
          </w:p>
        </w:tc>
        <w:tc>
          <w:tcPr>
            <w:tcW w:w="834" w:type="dxa"/>
            <w:vAlign w:val="center"/>
          </w:tcPr>
          <w:p w14:paraId="763F9950" w14:textId="7C6E1DC8" w:rsidR="008A3861" w:rsidRDefault="00733458" w:rsidP="008336EF">
            <w:pPr>
              <w:rPr>
                <w:bCs/>
              </w:rPr>
            </w:pPr>
            <w:r>
              <w:rPr>
                <w:bCs/>
              </w:rPr>
              <w:t>3/1</w:t>
            </w:r>
          </w:p>
        </w:tc>
        <w:tc>
          <w:tcPr>
            <w:tcW w:w="834" w:type="dxa"/>
            <w:vAlign w:val="center"/>
          </w:tcPr>
          <w:p w14:paraId="501E091F" w14:textId="02F15A6C" w:rsidR="008A3861" w:rsidRDefault="00216867" w:rsidP="004B4738">
            <w:pPr>
              <w:jc w:val="center"/>
              <w:rPr>
                <w:bCs/>
              </w:rPr>
            </w:pPr>
            <w:r>
              <w:rPr>
                <w:bCs/>
              </w:rPr>
              <w:t>ZM</w:t>
            </w:r>
          </w:p>
        </w:tc>
      </w:tr>
      <w:tr w:rsidR="008A3861" w:rsidRPr="009D6018" w14:paraId="6CFEE51C" w14:textId="5489BD24" w:rsidTr="004C6227">
        <w:trPr>
          <w:trHeight w:val="576"/>
          <w:jc w:val="center"/>
        </w:trPr>
        <w:tc>
          <w:tcPr>
            <w:tcW w:w="6442" w:type="dxa"/>
            <w:vAlign w:val="center"/>
          </w:tcPr>
          <w:p w14:paraId="26F3575F" w14:textId="20CCC2CF" w:rsidR="008A3861" w:rsidRDefault="008A3861" w:rsidP="007F4C9E">
            <w:pPr>
              <w:rPr>
                <w:b/>
              </w:rPr>
            </w:pPr>
            <w:r>
              <w:rPr>
                <w:b/>
              </w:rPr>
              <w:t>Spectral Analysis - I</w:t>
            </w:r>
          </w:p>
          <w:p w14:paraId="6CFEE519" w14:textId="606BAB21" w:rsidR="008A3861" w:rsidRPr="00533B10" w:rsidRDefault="008A3861" w:rsidP="007F4C9E">
            <w:pPr>
              <w:rPr>
                <w:b/>
                <w:i/>
              </w:rPr>
            </w:pPr>
            <w:r w:rsidRPr="00304FA4">
              <w:rPr>
                <w:i/>
                <w:sz w:val="18"/>
              </w:rPr>
              <w:t>Fourier, Spectrograms, Filtering, Coherence, Phase Locking</w:t>
            </w:r>
          </w:p>
        </w:tc>
        <w:tc>
          <w:tcPr>
            <w:tcW w:w="933" w:type="dxa"/>
            <w:vAlign w:val="center"/>
          </w:tcPr>
          <w:p w14:paraId="6CFEE51A" w14:textId="1819F2B4" w:rsidR="008A3861" w:rsidRDefault="008A3861" w:rsidP="00952F0D">
            <w:r>
              <w:t>8</w:t>
            </w:r>
          </w:p>
        </w:tc>
        <w:tc>
          <w:tcPr>
            <w:tcW w:w="834" w:type="dxa"/>
            <w:vAlign w:val="center"/>
          </w:tcPr>
          <w:p w14:paraId="6CFEE51B" w14:textId="38261542" w:rsidR="008A3861" w:rsidRPr="009D6018" w:rsidRDefault="00733458" w:rsidP="0089260F">
            <w:pPr>
              <w:rPr>
                <w:bCs/>
              </w:rPr>
            </w:pPr>
            <w:r>
              <w:rPr>
                <w:bCs/>
              </w:rPr>
              <w:t>3/8</w:t>
            </w:r>
          </w:p>
        </w:tc>
        <w:tc>
          <w:tcPr>
            <w:tcW w:w="834" w:type="dxa"/>
            <w:vAlign w:val="center"/>
          </w:tcPr>
          <w:p w14:paraId="4329F2B5" w14:textId="61609018" w:rsidR="008A3861" w:rsidRDefault="00216867" w:rsidP="004B4738">
            <w:pPr>
              <w:jc w:val="center"/>
              <w:rPr>
                <w:bCs/>
              </w:rPr>
            </w:pPr>
            <w:r>
              <w:rPr>
                <w:bCs/>
              </w:rPr>
              <w:t>ZM</w:t>
            </w:r>
          </w:p>
        </w:tc>
      </w:tr>
      <w:tr w:rsidR="00252FBD" w:rsidRPr="009D6018" w14:paraId="52EC46C3" w14:textId="77777777" w:rsidTr="00C008DB">
        <w:trPr>
          <w:trHeight w:val="576"/>
          <w:jc w:val="center"/>
        </w:trPr>
        <w:tc>
          <w:tcPr>
            <w:tcW w:w="9043" w:type="dxa"/>
            <w:gridSpan w:val="4"/>
            <w:vAlign w:val="center"/>
          </w:tcPr>
          <w:p w14:paraId="0C87DB14" w14:textId="35A466D6" w:rsidR="00252FBD" w:rsidRDefault="00252FBD" w:rsidP="004B4738">
            <w:pPr>
              <w:jc w:val="center"/>
              <w:rPr>
                <w:bCs/>
              </w:rPr>
            </w:pPr>
            <w:r>
              <w:rPr>
                <w:b/>
              </w:rPr>
              <w:t xml:space="preserve">No Class - Spring Recess </w:t>
            </w:r>
          </w:p>
        </w:tc>
      </w:tr>
      <w:tr w:rsidR="008A3861" w:rsidRPr="009D6018" w14:paraId="6CFEE521" w14:textId="68CC7863" w:rsidTr="004C6227">
        <w:trPr>
          <w:trHeight w:val="576"/>
          <w:jc w:val="center"/>
        </w:trPr>
        <w:tc>
          <w:tcPr>
            <w:tcW w:w="6442" w:type="dxa"/>
            <w:vAlign w:val="center"/>
          </w:tcPr>
          <w:p w14:paraId="1D91061B" w14:textId="199C07B6" w:rsidR="008A3861" w:rsidRDefault="008A3861" w:rsidP="007F4C9E">
            <w:pPr>
              <w:rPr>
                <w:b/>
              </w:rPr>
            </w:pPr>
            <w:r>
              <w:rPr>
                <w:b/>
              </w:rPr>
              <w:t>Spectral Analysis - II</w:t>
            </w:r>
          </w:p>
          <w:p w14:paraId="6CFEE51E" w14:textId="5FA3E99C" w:rsidR="008A3861" w:rsidRPr="00F21D54" w:rsidRDefault="008A3861" w:rsidP="007F4C9E">
            <w:pPr>
              <w:rPr>
                <w:b/>
              </w:rPr>
            </w:pPr>
            <w:r w:rsidRPr="00304FA4">
              <w:rPr>
                <w:i/>
                <w:sz w:val="18"/>
              </w:rPr>
              <w:t>Fourier, Spectrograms, Filtering, Coherence, Phase Locking</w:t>
            </w:r>
          </w:p>
        </w:tc>
        <w:tc>
          <w:tcPr>
            <w:tcW w:w="933" w:type="dxa"/>
            <w:vAlign w:val="center"/>
          </w:tcPr>
          <w:p w14:paraId="6CFEE51F" w14:textId="0DAC9852" w:rsidR="008A3861" w:rsidRDefault="008A3861" w:rsidP="00952F0D">
            <w:r>
              <w:t>9</w:t>
            </w:r>
          </w:p>
        </w:tc>
        <w:tc>
          <w:tcPr>
            <w:tcW w:w="834" w:type="dxa"/>
            <w:vAlign w:val="center"/>
          </w:tcPr>
          <w:p w14:paraId="6CFEE520" w14:textId="0CD2FC0B" w:rsidR="008A3861" w:rsidRPr="00391328" w:rsidRDefault="00733458" w:rsidP="0089260F">
            <w:pPr>
              <w:rPr>
                <w:bCs/>
              </w:rPr>
            </w:pPr>
            <w:r>
              <w:rPr>
                <w:bCs/>
              </w:rPr>
              <w:t>3/</w:t>
            </w:r>
            <w:r w:rsidR="0021757E">
              <w:rPr>
                <w:bCs/>
              </w:rPr>
              <w:t>22</w:t>
            </w:r>
          </w:p>
        </w:tc>
        <w:tc>
          <w:tcPr>
            <w:tcW w:w="834" w:type="dxa"/>
            <w:vAlign w:val="center"/>
          </w:tcPr>
          <w:p w14:paraId="073357B1" w14:textId="12C364FF" w:rsidR="008A3861" w:rsidRDefault="00216867" w:rsidP="004B4738">
            <w:pPr>
              <w:jc w:val="center"/>
              <w:rPr>
                <w:bCs/>
              </w:rPr>
            </w:pPr>
            <w:r>
              <w:rPr>
                <w:bCs/>
              </w:rPr>
              <w:t>ZM</w:t>
            </w:r>
          </w:p>
        </w:tc>
      </w:tr>
      <w:tr w:rsidR="008A3861" w:rsidRPr="009D6018" w14:paraId="7A0FA71C" w14:textId="1C42FD9D" w:rsidTr="004C6227">
        <w:trPr>
          <w:trHeight w:val="576"/>
          <w:jc w:val="center"/>
        </w:trPr>
        <w:tc>
          <w:tcPr>
            <w:tcW w:w="6442" w:type="dxa"/>
            <w:vAlign w:val="center"/>
          </w:tcPr>
          <w:p w14:paraId="1E8AFC45" w14:textId="2A5447FD" w:rsidR="008A3861" w:rsidRDefault="008A3861" w:rsidP="00BF7D44">
            <w:pPr>
              <w:rPr>
                <w:b/>
              </w:rPr>
            </w:pPr>
            <w:r>
              <w:rPr>
                <w:b/>
              </w:rPr>
              <w:t>Curve Fitting</w:t>
            </w:r>
            <w:r>
              <w:rPr>
                <w:b/>
              </w:rPr>
              <w:br/>
            </w:r>
            <w:r>
              <w:rPr>
                <w:i/>
                <w:sz w:val="18"/>
              </w:rPr>
              <w:t>Linear and nonlinear curve fitting</w:t>
            </w:r>
          </w:p>
        </w:tc>
        <w:tc>
          <w:tcPr>
            <w:tcW w:w="933" w:type="dxa"/>
            <w:vAlign w:val="center"/>
          </w:tcPr>
          <w:p w14:paraId="54FCA42E" w14:textId="05E9C367" w:rsidR="008A3861" w:rsidRDefault="008A3861" w:rsidP="0089260F">
            <w:r>
              <w:t>10</w:t>
            </w:r>
          </w:p>
        </w:tc>
        <w:tc>
          <w:tcPr>
            <w:tcW w:w="834" w:type="dxa"/>
            <w:vAlign w:val="center"/>
          </w:tcPr>
          <w:p w14:paraId="7B334CA1" w14:textId="25B1917D" w:rsidR="008A3861" w:rsidRDefault="008E16C7" w:rsidP="0089260F">
            <w:pPr>
              <w:rPr>
                <w:bCs/>
              </w:rPr>
            </w:pPr>
            <w:r>
              <w:rPr>
                <w:bCs/>
              </w:rPr>
              <w:t>3/29</w:t>
            </w:r>
            <w:r w:rsidR="00944852">
              <w:rPr>
                <w:bCs/>
              </w:rPr>
              <w:t>*</w:t>
            </w:r>
          </w:p>
        </w:tc>
        <w:tc>
          <w:tcPr>
            <w:tcW w:w="834" w:type="dxa"/>
            <w:vAlign w:val="center"/>
          </w:tcPr>
          <w:p w14:paraId="51082A1B" w14:textId="3AB8172D" w:rsidR="008A3861" w:rsidRDefault="006437C1" w:rsidP="004B4738">
            <w:pPr>
              <w:jc w:val="center"/>
              <w:rPr>
                <w:bCs/>
              </w:rPr>
            </w:pPr>
            <w:r>
              <w:rPr>
                <w:bCs/>
              </w:rPr>
              <w:t>ASL</w:t>
            </w:r>
          </w:p>
        </w:tc>
      </w:tr>
      <w:tr w:rsidR="008A3861" w:rsidRPr="009D6018" w14:paraId="538D8376" w14:textId="0C73F563" w:rsidTr="004C6227">
        <w:trPr>
          <w:trHeight w:val="576"/>
          <w:jc w:val="center"/>
        </w:trPr>
        <w:tc>
          <w:tcPr>
            <w:tcW w:w="6442" w:type="dxa"/>
            <w:vAlign w:val="center"/>
          </w:tcPr>
          <w:p w14:paraId="0C6FDAB0" w14:textId="4112A54A" w:rsidR="008A3861" w:rsidRDefault="008A3861" w:rsidP="00BF7D44">
            <w:pPr>
              <w:rPr>
                <w:b/>
              </w:rPr>
            </w:pPr>
            <w:r>
              <w:rPr>
                <w:b/>
              </w:rPr>
              <w:t>Dimensionality Reduction and Classification</w:t>
            </w:r>
            <w:r>
              <w:rPr>
                <w:b/>
              </w:rPr>
              <w:br/>
            </w:r>
            <w:r>
              <w:rPr>
                <w:i/>
                <w:sz w:val="18"/>
              </w:rPr>
              <w:t xml:space="preserve">PCA, </w:t>
            </w:r>
            <w:r w:rsidRPr="00533B10">
              <w:rPr>
                <w:i/>
                <w:sz w:val="18"/>
              </w:rPr>
              <w:t>SVM</w:t>
            </w:r>
            <w:r>
              <w:rPr>
                <w:i/>
                <w:sz w:val="18"/>
              </w:rPr>
              <w:t>, cross-validation.</w:t>
            </w:r>
          </w:p>
        </w:tc>
        <w:tc>
          <w:tcPr>
            <w:tcW w:w="933" w:type="dxa"/>
            <w:vAlign w:val="center"/>
          </w:tcPr>
          <w:p w14:paraId="3A25468A" w14:textId="747B1B74" w:rsidR="008A3861" w:rsidRDefault="008A3861" w:rsidP="007F4C9E">
            <w:r>
              <w:t>11</w:t>
            </w:r>
          </w:p>
        </w:tc>
        <w:tc>
          <w:tcPr>
            <w:tcW w:w="834" w:type="dxa"/>
            <w:vAlign w:val="center"/>
          </w:tcPr>
          <w:p w14:paraId="430FE33D" w14:textId="0B97F49F" w:rsidR="008A3861" w:rsidRPr="008A079C" w:rsidRDefault="008E16C7" w:rsidP="007F4C9E">
            <w:pPr>
              <w:rPr>
                <w:bCs/>
              </w:rPr>
            </w:pPr>
            <w:r>
              <w:rPr>
                <w:bCs/>
              </w:rPr>
              <w:t>4</w:t>
            </w:r>
            <w:r w:rsidR="008A3861" w:rsidRPr="008A079C">
              <w:rPr>
                <w:bCs/>
              </w:rPr>
              <w:t>/</w:t>
            </w:r>
            <w:r>
              <w:rPr>
                <w:bCs/>
              </w:rPr>
              <w:t>5</w:t>
            </w:r>
          </w:p>
        </w:tc>
        <w:tc>
          <w:tcPr>
            <w:tcW w:w="834" w:type="dxa"/>
            <w:vAlign w:val="center"/>
          </w:tcPr>
          <w:p w14:paraId="5799A005" w14:textId="2746E525" w:rsidR="008A3861" w:rsidRPr="008A079C" w:rsidRDefault="00216867" w:rsidP="004B4738">
            <w:pPr>
              <w:jc w:val="center"/>
              <w:rPr>
                <w:bCs/>
              </w:rPr>
            </w:pPr>
            <w:r>
              <w:rPr>
                <w:bCs/>
              </w:rPr>
              <w:t>ZM</w:t>
            </w:r>
          </w:p>
        </w:tc>
      </w:tr>
      <w:tr w:rsidR="008A3861" w:rsidRPr="009D6018" w14:paraId="20A64AA3" w14:textId="1D527235" w:rsidTr="004C6227">
        <w:trPr>
          <w:trHeight w:val="576"/>
          <w:jc w:val="center"/>
        </w:trPr>
        <w:tc>
          <w:tcPr>
            <w:tcW w:w="6442" w:type="dxa"/>
            <w:vAlign w:val="center"/>
          </w:tcPr>
          <w:p w14:paraId="4F43E4BE" w14:textId="77777777" w:rsidR="008A3861" w:rsidRDefault="008A3861" w:rsidP="007009B6">
            <w:pPr>
              <w:rPr>
                <w:b/>
              </w:rPr>
            </w:pPr>
            <w:r>
              <w:rPr>
                <w:b/>
              </w:rPr>
              <w:t>Nonparametric Statistical Analysis</w:t>
            </w:r>
          </w:p>
          <w:p w14:paraId="7AAB22BD" w14:textId="77777777" w:rsidR="008A3861" w:rsidRPr="00304FA4" w:rsidRDefault="008A3861" w:rsidP="007009B6">
            <w:pPr>
              <w:rPr>
                <w:i/>
              </w:rPr>
            </w:pPr>
            <w:r w:rsidRPr="009830CE">
              <w:rPr>
                <w:i/>
                <w:sz w:val="18"/>
              </w:rPr>
              <w:t>Rank tests, bootstrap permutation tests.</w:t>
            </w:r>
          </w:p>
        </w:tc>
        <w:tc>
          <w:tcPr>
            <w:tcW w:w="933" w:type="dxa"/>
            <w:vAlign w:val="center"/>
          </w:tcPr>
          <w:p w14:paraId="1260A513" w14:textId="2993D26F" w:rsidR="008A3861" w:rsidRDefault="008A3861" w:rsidP="007009B6">
            <w:r>
              <w:t>12</w:t>
            </w:r>
          </w:p>
        </w:tc>
        <w:tc>
          <w:tcPr>
            <w:tcW w:w="834" w:type="dxa"/>
            <w:vAlign w:val="center"/>
          </w:tcPr>
          <w:p w14:paraId="20A9797C" w14:textId="34DA2906" w:rsidR="008A3861" w:rsidRDefault="008C7C7B" w:rsidP="007009B6">
            <w:pPr>
              <w:rPr>
                <w:bCs/>
              </w:rPr>
            </w:pPr>
            <w:r>
              <w:rPr>
                <w:bCs/>
              </w:rPr>
              <w:t>4/12</w:t>
            </w:r>
          </w:p>
        </w:tc>
        <w:tc>
          <w:tcPr>
            <w:tcW w:w="834" w:type="dxa"/>
            <w:vAlign w:val="center"/>
          </w:tcPr>
          <w:p w14:paraId="7EF41638" w14:textId="30014D8F" w:rsidR="008A3861" w:rsidRDefault="00216867" w:rsidP="004B4738">
            <w:pPr>
              <w:jc w:val="center"/>
              <w:rPr>
                <w:bCs/>
              </w:rPr>
            </w:pPr>
            <w:r>
              <w:rPr>
                <w:bCs/>
              </w:rPr>
              <w:t>ZM</w:t>
            </w:r>
          </w:p>
        </w:tc>
      </w:tr>
      <w:tr w:rsidR="002E1AD5" w:rsidRPr="009D6018" w14:paraId="56FEC2BA" w14:textId="77777777" w:rsidTr="004C6227">
        <w:trPr>
          <w:trHeight w:val="576"/>
          <w:jc w:val="center"/>
        </w:trPr>
        <w:tc>
          <w:tcPr>
            <w:tcW w:w="6442" w:type="dxa"/>
            <w:vAlign w:val="center"/>
          </w:tcPr>
          <w:p w14:paraId="5BCD1DFC" w14:textId="77777777" w:rsidR="002E1AD5" w:rsidRDefault="002E1AD5" w:rsidP="007009B6">
            <w:pPr>
              <w:rPr>
                <w:b/>
              </w:rPr>
            </w:pPr>
            <w:r>
              <w:rPr>
                <w:b/>
              </w:rPr>
              <w:lastRenderedPageBreak/>
              <w:t>Open Slot</w:t>
            </w:r>
          </w:p>
          <w:p w14:paraId="2D72CACD" w14:textId="45C7D289" w:rsidR="0080387C" w:rsidRPr="0080387C" w:rsidRDefault="0080387C" w:rsidP="007009B6">
            <w:pPr>
              <w:rPr>
                <w:bCs/>
                <w:i/>
                <w:iCs/>
              </w:rPr>
            </w:pPr>
            <w:r w:rsidRPr="0080387C">
              <w:rPr>
                <w:bCs/>
                <w:i/>
                <w:iCs/>
                <w:sz w:val="18"/>
                <w:szCs w:val="18"/>
              </w:rPr>
              <w:t>Your favorite topics here</w:t>
            </w:r>
          </w:p>
        </w:tc>
        <w:tc>
          <w:tcPr>
            <w:tcW w:w="933" w:type="dxa"/>
            <w:vAlign w:val="center"/>
          </w:tcPr>
          <w:p w14:paraId="27DAE328" w14:textId="6359C421" w:rsidR="002E1AD5" w:rsidRDefault="002E1AD5" w:rsidP="007009B6">
            <w:r>
              <w:t>13</w:t>
            </w:r>
          </w:p>
        </w:tc>
        <w:tc>
          <w:tcPr>
            <w:tcW w:w="834" w:type="dxa"/>
            <w:vAlign w:val="center"/>
          </w:tcPr>
          <w:p w14:paraId="1349305A" w14:textId="50679EAB" w:rsidR="002E1AD5" w:rsidRDefault="002E1AD5" w:rsidP="007009B6">
            <w:pPr>
              <w:rPr>
                <w:bCs/>
              </w:rPr>
            </w:pPr>
            <w:r>
              <w:rPr>
                <w:bCs/>
              </w:rPr>
              <w:t>4/1</w:t>
            </w:r>
            <w:r w:rsidR="0079504F">
              <w:rPr>
                <w:bCs/>
              </w:rPr>
              <w:t>9</w:t>
            </w:r>
          </w:p>
        </w:tc>
        <w:tc>
          <w:tcPr>
            <w:tcW w:w="834" w:type="dxa"/>
            <w:vAlign w:val="center"/>
          </w:tcPr>
          <w:p w14:paraId="79D0B6B9" w14:textId="26C819E7" w:rsidR="002E1AD5" w:rsidRDefault="00216867" w:rsidP="004B4738">
            <w:pPr>
              <w:jc w:val="center"/>
              <w:rPr>
                <w:bCs/>
              </w:rPr>
            </w:pPr>
            <w:r>
              <w:rPr>
                <w:bCs/>
              </w:rPr>
              <w:t>ZM</w:t>
            </w:r>
          </w:p>
        </w:tc>
      </w:tr>
      <w:tr w:rsidR="00F75BF5" w:rsidRPr="009D6018" w14:paraId="472BC377" w14:textId="77777777" w:rsidTr="004C6227">
        <w:trPr>
          <w:trHeight w:val="576"/>
          <w:jc w:val="center"/>
        </w:trPr>
        <w:tc>
          <w:tcPr>
            <w:tcW w:w="6442" w:type="dxa"/>
            <w:vAlign w:val="center"/>
          </w:tcPr>
          <w:p w14:paraId="0CF046A1" w14:textId="77777777" w:rsidR="00F75BF5" w:rsidRDefault="00F75BF5" w:rsidP="00F75BF5">
            <w:pPr>
              <w:rPr>
                <w:b/>
              </w:rPr>
            </w:pPr>
            <w:r>
              <w:rPr>
                <w:b/>
              </w:rPr>
              <w:t>Open Slot</w:t>
            </w:r>
          </w:p>
          <w:p w14:paraId="31DDC2E6" w14:textId="78D257B1" w:rsidR="0080387C" w:rsidRPr="0080387C" w:rsidRDefault="0080387C" w:rsidP="00F75BF5">
            <w:pPr>
              <w:rPr>
                <w:bCs/>
              </w:rPr>
            </w:pPr>
            <w:r w:rsidRPr="0080387C">
              <w:rPr>
                <w:bCs/>
                <w:i/>
                <w:iCs/>
                <w:sz w:val="18"/>
                <w:szCs w:val="18"/>
              </w:rPr>
              <w:t>Your favorite topics here</w:t>
            </w:r>
          </w:p>
        </w:tc>
        <w:tc>
          <w:tcPr>
            <w:tcW w:w="933" w:type="dxa"/>
            <w:vAlign w:val="center"/>
          </w:tcPr>
          <w:p w14:paraId="238ACDF1" w14:textId="1E10A051" w:rsidR="00F75BF5" w:rsidRDefault="00F75BF5" w:rsidP="00F75BF5">
            <w:r>
              <w:t>14</w:t>
            </w:r>
          </w:p>
        </w:tc>
        <w:tc>
          <w:tcPr>
            <w:tcW w:w="834" w:type="dxa"/>
            <w:vAlign w:val="center"/>
          </w:tcPr>
          <w:p w14:paraId="1F0B6EF8" w14:textId="1C135FCF" w:rsidR="00F75BF5" w:rsidRDefault="00F75BF5" w:rsidP="00F75BF5">
            <w:pPr>
              <w:rPr>
                <w:bCs/>
              </w:rPr>
            </w:pPr>
            <w:r>
              <w:rPr>
                <w:bCs/>
              </w:rPr>
              <w:t>4/26</w:t>
            </w:r>
          </w:p>
        </w:tc>
        <w:tc>
          <w:tcPr>
            <w:tcW w:w="834" w:type="dxa"/>
            <w:vAlign w:val="center"/>
          </w:tcPr>
          <w:p w14:paraId="14ACE076" w14:textId="57E86B15" w:rsidR="00F75BF5" w:rsidRDefault="00216867" w:rsidP="00F75BF5">
            <w:pPr>
              <w:jc w:val="center"/>
              <w:rPr>
                <w:bCs/>
              </w:rPr>
            </w:pPr>
            <w:r>
              <w:rPr>
                <w:bCs/>
              </w:rPr>
              <w:t>ZM</w:t>
            </w:r>
          </w:p>
        </w:tc>
      </w:tr>
      <w:tr w:rsidR="00F75BF5" w:rsidRPr="009D6018" w14:paraId="61F6AC7B" w14:textId="2E69B159" w:rsidTr="004C6227">
        <w:trPr>
          <w:trHeight w:val="576"/>
          <w:jc w:val="center"/>
        </w:trPr>
        <w:tc>
          <w:tcPr>
            <w:tcW w:w="6442" w:type="dxa"/>
            <w:vAlign w:val="center"/>
          </w:tcPr>
          <w:p w14:paraId="5C7C9E17" w14:textId="77777777" w:rsidR="00F75BF5" w:rsidRDefault="00F75BF5" w:rsidP="00F75BF5">
            <w:pPr>
              <w:rPr>
                <w:b/>
              </w:rPr>
            </w:pPr>
            <w:r>
              <w:rPr>
                <w:b/>
              </w:rPr>
              <w:t>Individual meetings</w:t>
            </w:r>
          </w:p>
          <w:p w14:paraId="32C9E9D6" w14:textId="228CA39F" w:rsidR="00F75BF5" w:rsidRPr="008A079C" w:rsidRDefault="00F75BF5" w:rsidP="00F75BF5">
            <w:pPr>
              <w:rPr>
                <w:i/>
              </w:rPr>
            </w:pPr>
            <w:r w:rsidRPr="00252FBD">
              <w:rPr>
                <w:i/>
                <w:sz w:val="18"/>
                <w:szCs w:val="18"/>
              </w:rPr>
              <w:t xml:space="preserve">Feedback on final project draft </w:t>
            </w:r>
          </w:p>
        </w:tc>
        <w:tc>
          <w:tcPr>
            <w:tcW w:w="933" w:type="dxa"/>
            <w:vAlign w:val="center"/>
          </w:tcPr>
          <w:p w14:paraId="071C89FE" w14:textId="3488414B" w:rsidR="00F75BF5" w:rsidRDefault="00F75BF5" w:rsidP="00F75BF5">
            <w:r>
              <w:t>15</w:t>
            </w:r>
          </w:p>
        </w:tc>
        <w:tc>
          <w:tcPr>
            <w:tcW w:w="834" w:type="dxa"/>
            <w:vAlign w:val="center"/>
          </w:tcPr>
          <w:p w14:paraId="6CE6812E" w14:textId="18C437BF" w:rsidR="00F75BF5" w:rsidRPr="008A079C" w:rsidRDefault="00F75BF5" w:rsidP="00F75BF5">
            <w:pPr>
              <w:rPr>
                <w:bCs/>
              </w:rPr>
            </w:pPr>
            <w:r>
              <w:rPr>
                <w:bCs/>
              </w:rPr>
              <w:t>5</w:t>
            </w:r>
            <w:r w:rsidRPr="008A079C">
              <w:rPr>
                <w:bCs/>
              </w:rPr>
              <w:t>/</w:t>
            </w:r>
            <w:r>
              <w:rPr>
                <w:bCs/>
              </w:rPr>
              <w:t>3</w:t>
            </w:r>
          </w:p>
        </w:tc>
        <w:tc>
          <w:tcPr>
            <w:tcW w:w="834" w:type="dxa"/>
            <w:vAlign w:val="center"/>
          </w:tcPr>
          <w:p w14:paraId="27C566EB" w14:textId="16141167" w:rsidR="00F75BF5" w:rsidRPr="008A079C" w:rsidRDefault="001B0743" w:rsidP="00F75BF5">
            <w:pPr>
              <w:jc w:val="center"/>
              <w:rPr>
                <w:bCs/>
              </w:rPr>
            </w:pPr>
            <w:r>
              <w:rPr>
                <w:bCs/>
              </w:rPr>
              <w:t>ASL</w:t>
            </w:r>
          </w:p>
        </w:tc>
      </w:tr>
      <w:tr w:rsidR="00F75BF5" w:rsidRPr="009D6018" w14:paraId="422F80FC" w14:textId="77777777" w:rsidTr="00AC0ED8">
        <w:trPr>
          <w:trHeight w:val="576"/>
          <w:jc w:val="center"/>
        </w:trPr>
        <w:tc>
          <w:tcPr>
            <w:tcW w:w="6442" w:type="dxa"/>
            <w:shd w:val="clear" w:color="auto" w:fill="C6D9F1" w:themeFill="text2" w:themeFillTint="33"/>
            <w:vAlign w:val="center"/>
          </w:tcPr>
          <w:p w14:paraId="173630AF" w14:textId="388637BE" w:rsidR="00F75BF5" w:rsidRDefault="00F75BF5" w:rsidP="00F75BF5">
            <w:pPr>
              <w:rPr>
                <w:b/>
              </w:rPr>
            </w:pPr>
            <w:r w:rsidRPr="00D348D0">
              <w:rPr>
                <w:b/>
                <w:bCs/>
              </w:rPr>
              <w:t xml:space="preserve">Final </w:t>
            </w:r>
            <w:r>
              <w:rPr>
                <w:b/>
                <w:bCs/>
              </w:rPr>
              <w:t>Project Due</w:t>
            </w:r>
          </w:p>
        </w:tc>
        <w:tc>
          <w:tcPr>
            <w:tcW w:w="933" w:type="dxa"/>
            <w:shd w:val="clear" w:color="auto" w:fill="C6D9F1" w:themeFill="text2" w:themeFillTint="33"/>
            <w:vAlign w:val="center"/>
          </w:tcPr>
          <w:p w14:paraId="14F655B6" w14:textId="57E2B353" w:rsidR="00F75BF5" w:rsidRDefault="00F75BF5" w:rsidP="00F75BF5">
            <w:r>
              <w:t>16</w:t>
            </w:r>
          </w:p>
        </w:tc>
        <w:tc>
          <w:tcPr>
            <w:tcW w:w="834" w:type="dxa"/>
            <w:shd w:val="clear" w:color="auto" w:fill="C6D9F1" w:themeFill="text2" w:themeFillTint="33"/>
            <w:vAlign w:val="center"/>
          </w:tcPr>
          <w:p w14:paraId="4942DA11" w14:textId="4837FF0F" w:rsidR="00F75BF5" w:rsidRDefault="00F75BF5" w:rsidP="00F75BF5">
            <w:pPr>
              <w:rPr>
                <w:bCs/>
              </w:rPr>
            </w:pPr>
            <w:r>
              <w:rPr>
                <w:bCs/>
              </w:rPr>
              <w:t>5/10</w:t>
            </w:r>
          </w:p>
        </w:tc>
        <w:tc>
          <w:tcPr>
            <w:tcW w:w="834" w:type="dxa"/>
            <w:shd w:val="clear" w:color="auto" w:fill="C6D9F1" w:themeFill="text2" w:themeFillTint="33"/>
            <w:vAlign w:val="center"/>
          </w:tcPr>
          <w:p w14:paraId="24B4ABCC" w14:textId="389304D9" w:rsidR="00F75BF5" w:rsidRPr="008A079C" w:rsidRDefault="00B051C5" w:rsidP="00F75BF5">
            <w:pPr>
              <w:jc w:val="center"/>
              <w:rPr>
                <w:bCs/>
              </w:rPr>
            </w:pPr>
            <w:r>
              <w:rPr>
                <w:bCs/>
              </w:rPr>
              <w:t>-</w:t>
            </w:r>
          </w:p>
        </w:tc>
      </w:tr>
    </w:tbl>
    <w:p w14:paraId="76B2192D" w14:textId="77777777" w:rsidR="00DC5728" w:rsidRDefault="00DC5728" w:rsidP="00654369">
      <w:pPr>
        <w:pStyle w:val="Heading1"/>
      </w:pPr>
      <w:r>
        <w:t>Project Progress</w:t>
      </w:r>
    </w:p>
    <w:tbl>
      <w:tblPr>
        <w:tblStyle w:val="TableGrid"/>
        <w:tblW w:w="0" w:type="auto"/>
        <w:tblLook w:val="04A0" w:firstRow="1" w:lastRow="0" w:firstColumn="1" w:lastColumn="0" w:noHBand="0" w:noVBand="1"/>
      </w:tblPr>
      <w:tblGrid>
        <w:gridCol w:w="1435"/>
        <w:gridCol w:w="7915"/>
      </w:tblGrid>
      <w:tr w:rsidR="00DC5728" w14:paraId="553933D8" w14:textId="77777777" w:rsidTr="00654369">
        <w:tc>
          <w:tcPr>
            <w:tcW w:w="1435" w:type="dxa"/>
          </w:tcPr>
          <w:p w14:paraId="6912D43F" w14:textId="66AFFE29" w:rsidR="00DC5728" w:rsidRPr="009C25FA" w:rsidRDefault="00DC5728" w:rsidP="00934E99">
            <w:pPr>
              <w:rPr>
                <w:b/>
              </w:rPr>
            </w:pPr>
            <w:r w:rsidRPr="009C25FA">
              <w:rPr>
                <w:b/>
              </w:rPr>
              <w:t>Module</w:t>
            </w:r>
          </w:p>
        </w:tc>
        <w:tc>
          <w:tcPr>
            <w:tcW w:w="7915" w:type="dxa"/>
          </w:tcPr>
          <w:p w14:paraId="126559F8" w14:textId="0C4EBD75" w:rsidR="00DC5728" w:rsidRPr="009C25FA" w:rsidRDefault="00DC5728" w:rsidP="00934E99">
            <w:pPr>
              <w:rPr>
                <w:b/>
              </w:rPr>
            </w:pPr>
            <w:r w:rsidRPr="009C25FA">
              <w:rPr>
                <w:b/>
              </w:rPr>
              <w:t>Stage</w:t>
            </w:r>
          </w:p>
        </w:tc>
      </w:tr>
      <w:tr w:rsidR="00DC5728" w14:paraId="6E349BE5" w14:textId="77777777" w:rsidTr="00654369">
        <w:tc>
          <w:tcPr>
            <w:tcW w:w="1435" w:type="dxa"/>
          </w:tcPr>
          <w:p w14:paraId="0E86BA84" w14:textId="58B7D067" w:rsidR="00DC5728" w:rsidRDefault="00DC5728" w:rsidP="00934E99">
            <w:r>
              <w:t>5</w:t>
            </w:r>
          </w:p>
        </w:tc>
        <w:tc>
          <w:tcPr>
            <w:tcW w:w="7915" w:type="dxa"/>
          </w:tcPr>
          <w:p w14:paraId="61AE13A5" w14:textId="7B2DCF4C" w:rsidR="00DC5728" w:rsidRDefault="00DC5728" w:rsidP="00934E99">
            <w:r>
              <w:t>Prototype data import</w:t>
            </w:r>
            <w:r w:rsidR="0005560A">
              <w:t xml:space="preserve">  </w:t>
            </w:r>
          </w:p>
        </w:tc>
      </w:tr>
      <w:tr w:rsidR="00DC5728" w14:paraId="41BA5B34" w14:textId="77777777" w:rsidTr="00654369">
        <w:tc>
          <w:tcPr>
            <w:tcW w:w="1435" w:type="dxa"/>
          </w:tcPr>
          <w:p w14:paraId="734DA32A" w14:textId="76349822" w:rsidR="00DC5728" w:rsidRDefault="00562414" w:rsidP="00934E99">
            <w:r>
              <w:t>8</w:t>
            </w:r>
          </w:p>
        </w:tc>
        <w:tc>
          <w:tcPr>
            <w:tcW w:w="7915" w:type="dxa"/>
          </w:tcPr>
          <w:p w14:paraId="04796F95" w14:textId="277687FA" w:rsidR="00DC5728" w:rsidRDefault="00654369" w:rsidP="009F6853">
            <w:r>
              <w:t xml:space="preserve">Prototype </w:t>
            </w:r>
            <w:r w:rsidR="009F6853">
              <w:t>selection/preprocessing</w:t>
            </w:r>
            <w:r w:rsidR="0005560A">
              <w:t xml:space="preserve">  </w:t>
            </w:r>
          </w:p>
        </w:tc>
      </w:tr>
      <w:tr w:rsidR="00DC5728" w14:paraId="41BD9A40" w14:textId="77777777" w:rsidTr="00654369">
        <w:tc>
          <w:tcPr>
            <w:tcW w:w="1435" w:type="dxa"/>
          </w:tcPr>
          <w:p w14:paraId="2549BCF3" w14:textId="2A5839E3" w:rsidR="00DC5728" w:rsidRDefault="00562414" w:rsidP="00934E99">
            <w:r>
              <w:t>9</w:t>
            </w:r>
          </w:p>
        </w:tc>
        <w:tc>
          <w:tcPr>
            <w:tcW w:w="7915" w:type="dxa"/>
          </w:tcPr>
          <w:p w14:paraId="18E26EB3" w14:textId="094B54EB" w:rsidR="00DC5728" w:rsidRDefault="00DC5728" w:rsidP="00934E99">
            <w:r>
              <w:t>Prototype analysis</w:t>
            </w:r>
            <w:r w:rsidR="0005560A">
              <w:t xml:space="preserve">  </w:t>
            </w:r>
          </w:p>
        </w:tc>
      </w:tr>
      <w:tr w:rsidR="00DC5728" w14:paraId="67D7BE06" w14:textId="77777777" w:rsidTr="00654369">
        <w:tc>
          <w:tcPr>
            <w:tcW w:w="1435" w:type="dxa"/>
          </w:tcPr>
          <w:p w14:paraId="4781F656" w14:textId="198F7540" w:rsidR="00DC5728" w:rsidRDefault="00562414" w:rsidP="00934E99">
            <w:r>
              <w:t>14</w:t>
            </w:r>
          </w:p>
        </w:tc>
        <w:tc>
          <w:tcPr>
            <w:tcW w:w="7915" w:type="dxa"/>
          </w:tcPr>
          <w:p w14:paraId="5FD41FE0" w14:textId="665C1F84" w:rsidR="00DC5728" w:rsidRDefault="0005560A" w:rsidP="0005560A">
            <w:r>
              <w:t xml:space="preserve">Full </w:t>
            </w:r>
            <w:r w:rsidR="00DC5728">
              <w:t>Draft</w:t>
            </w:r>
            <w:r>
              <w:t xml:space="preserve"> (including visualization)</w:t>
            </w:r>
            <w:r w:rsidR="00554DFB">
              <w:t xml:space="preserve"> </w:t>
            </w:r>
          </w:p>
        </w:tc>
      </w:tr>
      <w:tr w:rsidR="00DC5728" w14:paraId="5126ED9B" w14:textId="77777777" w:rsidTr="00654369">
        <w:tc>
          <w:tcPr>
            <w:tcW w:w="1435" w:type="dxa"/>
          </w:tcPr>
          <w:p w14:paraId="7C0B5C5B" w14:textId="282F78B1" w:rsidR="00DC5728" w:rsidRDefault="00AC0ED8" w:rsidP="00934E99">
            <w:r>
              <w:t>15</w:t>
            </w:r>
          </w:p>
        </w:tc>
        <w:tc>
          <w:tcPr>
            <w:tcW w:w="7915" w:type="dxa"/>
          </w:tcPr>
          <w:p w14:paraId="5AE2FD94" w14:textId="1A570E21" w:rsidR="00DC5728" w:rsidRDefault="00DC5728" w:rsidP="00934E99">
            <w:r>
              <w:t>Final</w:t>
            </w:r>
            <w:r w:rsidR="0005560A">
              <w:t xml:space="preserve"> Version</w:t>
            </w:r>
          </w:p>
        </w:tc>
      </w:tr>
    </w:tbl>
    <w:p w14:paraId="6CFEE54D" w14:textId="1CBF6C80" w:rsidR="00D765E1" w:rsidRDefault="00D765E1" w:rsidP="00934E99"/>
    <w:sectPr w:rsidR="00D765E1" w:rsidSect="0030247E">
      <w:headerReference w:type="even" r:id="rId7"/>
      <w:headerReference w:type="default" r:id="rId8"/>
      <w:footerReference w:type="even" r:id="rId9"/>
      <w:footerReference w:type="default" r:id="rId10"/>
      <w:headerReference w:type="first" r:id="rId11"/>
      <w:footerReference w:type="first" r:id="rId1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88FD6" w14:textId="77777777" w:rsidR="008A654A" w:rsidRDefault="008A654A" w:rsidP="00891FD0">
      <w:pPr>
        <w:spacing w:after="0" w:line="240" w:lineRule="auto"/>
      </w:pPr>
      <w:r>
        <w:separator/>
      </w:r>
    </w:p>
  </w:endnote>
  <w:endnote w:type="continuationSeparator" w:id="0">
    <w:p w14:paraId="0751F751" w14:textId="77777777" w:rsidR="008A654A" w:rsidRDefault="008A654A" w:rsidP="00891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4" w14:textId="77777777" w:rsidR="00891FD0" w:rsidRDefault="00891F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5" w14:textId="77777777" w:rsidR="00891FD0" w:rsidRDefault="00891F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7" w14:textId="77777777" w:rsidR="00891FD0" w:rsidRDefault="00891F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629ED" w14:textId="77777777" w:rsidR="008A654A" w:rsidRDefault="008A654A" w:rsidP="00891FD0">
      <w:pPr>
        <w:spacing w:after="0" w:line="240" w:lineRule="auto"/>
      </w:pPr>
      <w:r>
        <w:separator/>
      </w:r>
    </w:p>
  </w:footnote>
  <w:footnote w:type="continuationSeparator" w:id="0">
    <w:p w14:paraId="10A6A6C2" w14:textId="77777777" w:rsidR="008A654A" w:rsidRDefault="008A654A" w:rsidP="00891F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2" w14:textId="77777777" w:rsidR="00891FD0" w:rsidRDefault="00891F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3" w14:textId="77777777" w:rsidR="00891FD0" w:rsidRDefault="00891F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6" w14:textId="77777777" w:rsidR="00891FD0" w:rsidRDefault="00891F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D1447B"/>
    <w:multiLevelType w:val="hybridMultilevel"/>
    <w:tmpl w:val="7018DD82"/>
    <w:lvl w:ilvl="0" w:tplc="2660B1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F90A08"/>
    <w:multiLevelType w:val="hybridMultilevel"/>
    <w:tmpl w:val="7018DD82"/>
    <w:lvl w:ilvl="0" w:tplc="2660B1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8014029">
    <w:abstractNumId w:val="1"/>
  </w:num>
  <w:num w:numId="2" w16cid:durableId="1291327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NjE0MjUyMjA0NbRU0lEKTi0uzszPAykwqwUA9J64JiwAAAA="/>
  </w:docVars>
  <w:rsids>
    <w:rsidRoot w:val="00D765E1"/>
    <w:rsid w:val="00003C6C"/>
    <w:rsid w:val="00006B20"/>
    <w:rsid w:val="000214D5"/>
    <w:rsid w:val="00021D07"/>
    <w:rsid w:val="0002270B"/>
    <w:rsid w:val="00025AFB"/>
    <w:rsid w:val="00040261"/>
    <w:rsid w:val="000454B9"/>
    <w:rsid w:val="0005560A"/>
    <w:rsid w:val="0006108D"/>
    <w:rsid w:val="00061729"/>
    <w:rsid w:val="00085C8F"/>
    <w:rsid w:val="00093362"/>
    <w:rsid w:val="000B0F9F"/>
    <w:rsid w:val="000C48BF"/>
    <w:rsid w:val="000D057D"/>
    <w:rsid w:val="000E5074"/>
    <w:rsid w:val="000F5C7A"/>
    <w:rsid w:val="00114F7D"/>
    <w:rsid w:val="00116680"/>
    <w:rsid w:val="00116704"/>
    <w:rsid w:val="00122D08"/>
    <w:rsid w:val="00127AAD"/>
    <w:rsid w:val="00147FEF"/>
    <w:rsid w:val="0015050A"/>
    <w:rsid w:val="00157B06"/>
    <w:rsid w:val="00160FA9"/>
    <w:rsid w:val="001775E1"/>
    <w:rsid w:val="00191C4B"/>
    <w:rsid w:val="001A5C6C"/>
    <w:rsid w:val="001B0743"/>
    <w:rsid w:val="001E6698"/>
    <w:rsid w:val="001F3C8A"/>
    <w:rsid w:val="0021031D"/>
    <w:rsid w:val="00215EAE"/>
    <w:rsid w:val="00216867"/>
    <w:rsid w:val="0021757E"/>
    <w:rsid w:val="00234A03"/>
    <w:rsid w:val="00252FBD"/>
    <w:rsid w:val="002D5E34"/>
    <w:rsid w:val="002D73E7"/>
    <w:rsid w:val="002E1AD5"/>
    <w:rsid w:val="002E752B"/>
    <w:rsid w:val="002E7F9F"/>
    <w:rsid w:val="002F3F36"/>
    <w:rsid w:val="00300619"/>
    <w:rsid w:val="0030247E"/>
    <w:rsid w:val="00304FA4"/>
    <w:rsid w:val="00337EA3"/>
    <w:rsid w:val="003411BE"/>
    <w:rsid w:val="00345C84"/>
    <w:rsid w:val="00351C08"/>
    <w:rsid w:val="00363884"/>
    <w:rsid w:val="00391328"/>
    <w:rsid w:val="003A4BE3"/>
    <w:rsid w:val="003B744A"/>
    <w:rsid w:val="003C1717"/>
    <w:rsid w:val="003C22D8"/>
    <w:rsid w:val="003D71C3"/>
    <w:rsid w:val="003E4CE0"/>
    <w:rsid w:val="003E7D9F"/>
    <w:rsid w:val="003F78E0"/>
    <w:rsid w:val="004418F3"/>
    <w:rsid w:val="00452965"/>
    <w:rsid w:val="004728CA"/>
    <w:rsid w:val="00481085"/>
    <w:rsid w:val="004A72D0"/>
    <w:rsid w:val="004B4738"/>
    <w:rsid w:val="004C36A0"/>
    <w:rsid w:val="004C49FA"/>
    <w:rsid w:val="004C6227"/>
    <w:rsid w:val="004E5C1A"/>
    <w:rsid w:val="004F3423"/>
    <w:rsid w:val="004F7F89"/>
    <w:rsid w:val="00521C67"/>
    <w:rsid w:val="00533B10"/>
    <w:rsid w:val="005341BB"/>
    <w:rsid w:val="005544BE"/>
    <w:rsid w:val="00554DFB"/>
    <w:rsid w:val="00562414"/>
    <w:rsid w:val="00576E0F"/>
    <w:rsid w:val="00580908"/>
    <w:rsid w:val="005C42E4"/>
    <w:rsid w:val="005E1D02"/>
    <w:rsid w:val="005E5FAD"/>
    <w:rsid w:val="005F0472"/>
    <w:rsid w:val="00616DD7"/>
    <w:rsid w:val="00617E60"/>
    <w:rsid w:val="006211DB"/>
    <w:rsid w:val="00622FA2"/>
    <w:rsid w:val="00637A33"/>
    <w:rsid w:val="006437C1"/>
    <w:rsid w:val="00643ADC"/>
    <w:rsid w:val="00654369"/>
    <w:rsid w:val="00654499"/>
    <w:rsid w:val="00664248"/>
    <w:rsid w:val="00666757"/>
    <w:rsid w:val="006A1579"/>
    <w:rsid w:val="006A4320"/>
    <w:rsid w:val="006C1467"/>
    <w:rsid w:val="006D7E23"/>
    <w:rsid w:val="006E070B"/>
    <w:rsid w:val="006F11B3"/>
    <w:rsid w:val="0070172F"/>
    <w:rsid w:val="007101D1"/>
    <w:rsid w:val="00733458"/>
    <w:rsid w:val="007379BA"/>
    <w:rsid w:val="0079504F"/>
    <w:rsid w:val="007D7871"/>
    <w:rsid w:val="007E57AC"/>
    <w:rsid w:val="007E5BA3"/>
    <w:rsid w:val="007F4C9E"/>
    <w:rsid w:val="007F5E1B"/>
    <w:rsid w:val="00803142"/>
    <w:rsid w:val="0080387C"/>
    <w:rsid w:val="0081675E"/>
    <w:rsid w:val="008306F8"/>
    <w:rsid w:val="008336EF"/>
    <w:rsid w:val="00835E8B"/>
    <w:rsid w:val="008423A6"/>
    <w:rsid w:val="0085357D"/>
    <w:rsid w:val="00854C94"/>
    <w:rsid w:val="00864108"/>
    <w:rsid w:val="0086425A"/>
    <w:rsid w:val="00891FD0"/>
    <w:rsid w:val="0089260F"/>
    <w:rsid w:val="008A079C"/>
    <w:rsid w:val="008A29CC"/>
    <w:rsid w:val="008A3861"/>
    <w:rsid w:val="008A654A"/>
    <w:rsid w:val="008B4584"/>
    <w:rsid w:val="008B5041"/>
    <w:rsid w:val="008B758F"/>
    <w:rsid w:val="008C7C7B"/>
    <w:rsid w:val="008D24B7"/>
    <w:rsid w:val="008E16C7"/>
    <w:rsid w:val="008E3D39"/>
    <w:rsid w:val="008F3E1C"/>
    <w:rsid w:val="00912963"/>
    <w:rsid w:val="00926D83"/>
    <w:rsid w:val="00934E99"/>
    <w:rsid w:val="00944852"/>
    <w:rsid w:val="009473C1"/>
    <w:rsid w:val="00952F0D"/>
    <w:rsid w:val="009679AF"/>
    <w:rsid w:val="009830CE"/>
    <w:rsid w:val="009973BB"/>
    <w:rsid w:val="009C25FA"/>
    <w:rsid w:val="009C6449"/>
    <w:rsid w:val="009D6018"/>
    <w:rsid w:val="009E42A5"/>
    <w:rsid w:val="009F6853"/>
    <w:rsid w:val="00A0205B"/>
    <w:rsid w:val="00A23ECF"/>
    <w:rsid w:val="00A468AF"/>
    <w:rsid w:val="00A60CC4"/>
    <w:rsid w:val="00A8545D"/>
    <w:rsid w:val="00AC0ED8"/>
    <w:rsid w:val="00AD13C6"/>
    <w:rsid w:val="00AF70D7"/>
    <w:rsid w:val="00B051C5"/>
    <w:rsid w:val="00B45EF0"/>
    <w:rsid w:val="00B7676D"/>
    <w:rsid w:val="00B924B0"/>
    <w:rsid w:val="00BA6135"/>
    <w:rsid w:val="00BD69D7"/>
    <w:rsid w:val="00BE4285"/>
    <w:rsid w:val="00BF7D44"/>
    <w:rsid w:val="00C048E3"/>
    <w:rsid w:val="00C36394"/>
    <w:rsid w:val="00C40899"/>
    <w:rsid w:val="00C5090C"/>
    <w:rsid w:val="00C5778A"/>
    <w:rsid w:val="00C67FD6"/>
    <w:rsid w:val="00C71D6E"/>
    <w:rsid w:val="00C83A5C"/>
    <w:rsid w:val="00C9137C"/>
    <w:rsid w:val="00C973C1"/>
    <w:rsid w:val="00CA0C9C"/>
    <w:rsid w:val="00CD13C7"/>
    <w:rsid w:val="00CD2BBB"/>
    <w:rsid w:val="00CF55CF"/>
    <w:rsid w:val="00CF5CFB"/>
    <w:rsid w:val="00D134D5"/>
    <w:rsid w:val="00D17AA6"/>
    <w:rsid w:val="00D3340D"/>
    <w:rsid w:val="00D348D0"/>
    <w:rsid w:val="00D411E3"/>
    <w:rsid w:val="00D42CEB"/>
    <w:rsid w:val="00D765E1"/>
    <w:rsid w:val="00D90C1C"/>
    <w:rsid w:val="00DB23CF"/>
    <w:rsid w:val="00DC5728"/>
    <w:rsid w:val="00DC7F88"/>
    <w:rsid w:val="00E00F3A"/>
    <w:rsid w:val="00E014D1"/>
    <w:rsid w:val="00E13287"/>
    <w:rsid w:val="00E5044B"/>
    <w:rsid w:val="00E7311D"/>
    <w:rsid w:val="00E81A22"/>
    <w:rsid w:val="00EB13C6"/>
    <w:rsid w:val="00EC0687"/>
    <w:rsid w:val="00F21D54"/>
    <w:rsid w:val="00F410C4"/>
    <w:rsid w:val="00F50544"/>
    <w:rsid w:val="00F75BF5"/>
    <w:rsid w:val="00F92BD4"/>
    <w:rsid w:val="00FA52A7"/>
    <w:rsid w:val="00FB462B"/>
    <w:rsid w:val="00FD6721"/>
    <w:rsid w:val="00FE5C73"/>
    <w:rsid w:val="00FF7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CFEE4DD"/>
  <w15:docId w15:val="{D6ED0C9A-A4CD-4314-9100-9D9AB4E0D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436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65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E42A5"/>
    <w:pPr>
      <w:autoSpaceDE w:val="0"/>
      <w:autoSpaceDN w:val="0"/>
      <w:adjustRightInd w:val="0"/>
      <w:spacing w:after="0" w:line="240" w:lineRule="auto"/>
    </w:pPr>
    <w:rPr>
      <w:rFonts w:ascii="Palatino Linotype" w:hAnsi="Palatino Linotype" w:cs="Palatino Linotype"/>
      <w:color w:val="000000"/>
      <w:sz w:val="24"/>
      <w:szCs w:val="24"/>
    </w:rPr>
  </w:style>
  <w:style w:type="paragraph" w:styleId="Title">
    <w:name w:val="Title"/>
    <w:basedOn w:val="Normal"/>
    <w:next w:val="Normal"/>
    <w:link w:val="TitleChar"/>
    <w:uiPriority w:val="10"/>
    <w:qFormat/>
    <w:rsid w:val="009D60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60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D6018"/>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D6018"/>
    <w:rPr>
      <w:rFonts w:eastAsiaTheme="minorEastAsia"/>
      <w:color w:val="5A5A5A" w:themeColor="text1" w:themeTint="A5"/>
      <w:spacing w:val="15"/>
    </w:rPr>
  </w:style>
  <w:style w:type="paragraph" w:styleId="Header">
    <w:name w:val="header"/>
    <w:basedOn w:val="Normal"/>
    <w:link w:val="HeaderChar"/>
    <w:uiPriority w:val="99"/>
    <w:unhideWhenUsed/>
    <w:rsid w:val="00891F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FD0"/>
  </w:style>
  <w:style w:type="paragraph" w:styleId="Footer">
    <w:name w:val="footer"/>
    <w:basedOn w:val="Normal"/>
    <w:link w:val="FooterChar"/>
    <w:uiPriority w:val="99"/>
    <w:unhideWhenUsed/>
    <w:rsid w:val="00891F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FD0"/>
  </w:style>
  <w:style w:type="paragraph" w:styleId="ListParagraph">
    <w:name w:val="List Paragraph"/>
    <w:basedOn w:val="Normal"/>
    <w:uiPriority w:val="34"/>
    <w:qFormat/>
    <w:rsid w:val="00114F7D"/>
    <w:pPr>
      <w:ind w:left="720"/>
      <w:contextualSpacing/>
    </w:pPr>
  </w:style>
  <w:style w:type="paragraph" w:styleId="NoSpacing">
    <w:name w:val="No Spacing"/>
    <w:uiPriority w:val="1"/>
    <w:qFormat/>
    <w:rsid w:val="00934E99"/>
    <w:pPr>
      <w:spacing w:after="0" w:line="240" w:lineRule="auto"/>
    </w:pPr>
  </w:style>
  <w:style w:type="character" w:customStyle="1" w:styleId="Heading1Char">
    <w:name w:val="Heading 1 Char"/>
    <w:basedOn w:val="DefaultParagraphFont"/>
    <w:link w:val="Heading1"/>
    <w:uiPriority w:val="9"/>
    <w:rsid w:val="00654369"/>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15EAE"/>
    <w:rPr>
      <w:color w:val="0000FF" w:themeColor="hyperlink"/>
      <w:u w:val="single"/>
    </w:rPr>
  </w:style>
  <w:style w:type="character" w:styleId="UnresolvedMention">
    <w:name w:val="Unresolved Mention"/>
    <w:basedOn w:val="DefaultParagraphFont"/>
    <w:uiPriority w:val="99"/>
    <w:semiHidden/>
    <w:unhideWhenUsed/>
    <w:rsid w:val="00215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86</TotalTime>
  <Pages>2</Pages>
  <Words>392</Words>
  <Characters>223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t@vision.rutgers.edu</dc:creator>
  <cp:lastModifiedBy>Bart Krekelberg</cp:lastModifiedBy>
  <cp:revision>162</cp:revision>
  <cp:lastPrinted>2018-09-17T14:31:00Z</cp:lastPrinted>
  <dcterms:created xsi:type="dcterms:W3CDTF">2014-06-11T14:46:00Z</dcterms:created>
  <dcterms:modified xsi:type="dcterms:W3CDTF">2022-12-28T14:27:00Z</dcterms:modified>
</cp:coreProperties>
</file>